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9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ace/Ethnicit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546371 (10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IAN</w:t>
            </w:r>
            <w:r>
              <w:rPr>
                <w:rFonts w:ascii="Calibri" w:hAnsi="Calibri"/>
                <w:sz w:val="20"/>
              </w:rPr>
              <w:t xml:space="preserve">, N = 7257 (1.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</w:t>
            </w:r>
            <w:r>
              <w:rPr>
                <w:rFonts w:ascii="Calibri" w:hAnsi="Calibri"/>
                <w:sz w:val="20"/>
              </w:rPr>
              <w:t xml:space="preserve">, N = 9222 (3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>, N = 42011 (1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>, N = 29614 (1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ltiracial</w:t>
            </w:r>
            <w:r>
              <w:rPr>
                <w:rFonts w:ascii="Calibri" w:hAnsi="Calibri"/>
                <w:sz w:val="20"/>
              </w:rPr>
              <w:t xml:space="preserve">, N = 9555 (1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HPI</w:t>
            </w:r>
            <w:r>
              <w:rPr>
                <w:rFonts w:ascii="Calibri" w:hAnsi="Calibri"/>
                <w:sz w:val="20"/>
              </w:rPr>
              <w:t xml:space="preserve">, N = 1523 (0.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>, N = 443509 (7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 race</w:t>
            </w:r>
            <w:r>
              <w:rPr>
                <w:rFonts w:ascii="Calibri" w:hAnsi="Calibri"/>
                <w:sz w:val="20"/>
              </w:rPr>
              <w:t xml:space="preserve">, N = 3680 (0.8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,701 (4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3 (5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74 (5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06 (4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83 (4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92 (4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8 (4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,317 (4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8 (4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,670 (5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4 (4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48 (4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705 (5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31 (5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3 (5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5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192 (5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2 (5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-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081 (1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7 (1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4 (2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04 (2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87 (2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0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2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824 (1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 (1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807 (1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2 (2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6 (2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50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63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5 (1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208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3 (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557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7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19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1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3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2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157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6 (1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362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1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5 (1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20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21 (1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1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771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8 (1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0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404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1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6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82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71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0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542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 (1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-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08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0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3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7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3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104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075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4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23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4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3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903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 (1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bjective Cognitive De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920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7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8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8 (1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07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5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498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1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,451 (8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0 (8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94 (9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263 (8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07 (8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70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8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8,011 (8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3 (81.9%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6:54:12Z</dcterms:created>
  <dcterms:modified xsi:type="dcterms:W3CDTF">2025-06-05T16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